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FDE4C" w14:textId="77777777" w:rsidR="00EF3AB6" w:rsidRPr="00B72102" w:rsidRDefault="00EF3AB6" w:rsidP="00EF3A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522FB5BE" w14:textId="044DB8E4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 member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Ujluf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rewolf Clan. </w:t>
      </w:r>
      <w:r w:rsidR="00C234FB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234FB">
        <w:rPr>
          <w:rFonts w:ascii="Times New Roman" w:hAnsi="Times New Roman" w:cs="Times New Roman"/>
          <w:sz w:val="24"/>
          <w:szCs w:val="24"/>
        </w:rPr>
        <w:t xml:space="preserve">werewolf boy </w:t>
      </w:r>
      <w:r w:rsidR="002053CA">
        <w:rPr>
          <w:rFonts w:ascii="Times New Roman" w:hAnsi="Times New Roman" w:cs="Times New Roman"/>
          <w:sz w:val="24"/>
          <w:szCs w:val="24"/>
        </w:rPr>
        <w:t>who</w:t>
      </w:r>
      <w:r w:rsidR="00C234FB">
        <w:rPr>
          <w:rFonts w:ascii="Times New Roman" w:hAnsi="Times New Roman" w:cs="Times New Roman"/>
          <w:sz w:val="24"/>
          <w:szCs w:val="24"/>
        </w:rPr>
        <w:t xml:space="preserve"> found Hisho Yuu’s unconscious body while trying to save his brother </w:t>
      </w:r>
      <w:proofErr w:type="spellStart"/>
      <w:r w:rsidR="00C234FB">
        <w:rPr>
          <w:rFonts w:ascii="Times New Roman" w:hAnsi="Times New Roman" w:cs="Times New Roman"/>
          <w:sz w:val="24"/>
          <w:szCs w:val="24"/>
        </w:rPr>
        <w:t>Renig</w:t>
      </w:r>
      <w:proofErr w:type="spellEnd"/>
      <w:r w:rsidR="00C234FB">
        <w:rPr>
          <w:rFonts w:ascii="Times New Roman" w:hAnsi="Times New Roman" w:cs="Times New Roman"/>
          <w:sz w:val="24"/>
          <w:szCs w:val="24"/>
        </w:rPr>
        <w:t xml:space="preserve"> from bounty hunters.</w:t>
      </w:r>
    </w:p>
    <w:p w14:paraId="0B5C1357" w14:textId="77777777" w:rsidR="00EF3AB6" w:rsidRPr="00B72102" w:rsidRDefault="00EF3AB6" w:rsidP="00EF3A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665EB7DC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5AC06928" w14:textId="77777777" w:rsidR="00EF3AB6" w:rsidRPr="00B72102" w:rsidRDefault="00EF3AB6" w:rsidP="00EF3A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228F1580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66388D8A" w14:textId="77777777" w:rsidR="00EF3AB6" w:rsidRPr="00B72102" w:rsidRDefault="00EF3AB6" w:rsidP="00EF3A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229AD042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283447C0" w14:textId="77777777" w:rsidR="00EF3AB6" w:rsidRDefault="00EF3AB6" w:rsidP="00EF3AB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78B14712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40071D4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01BA842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012C871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BA05013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02CA526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BC857C7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FDC573D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30BB95E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3D32EE1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7BA3E83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EFCFA16" w14:textId="77777777" w:rsidR="00EF3AB6" w:rsidRPr="00B72102" w:rsidRDefault="00EF3AB6" w:rsidP="00EF3AB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12F74E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24A658F5" w14:textId="77777777" w:rsidR="00EF3AB6" w:rsidRPr="00B72102" w:rsidRDefault="00EF3AB6" w:rsidP="00EF3A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1CAF7EE1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13A34958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A417302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3BE5FCDA" w14:textId="77777777" w:rsidR="00EF3AB6" w:rsidRPr="00F01381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1220B0B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120E624A" w14:textId="77777777" w:rsidR="00EF3AB6" w:rsidRPr="00F01381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CDD7AB0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67B8940E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F14C4A3" w14:textId="77777777" w:rsidR="00EF3AB6" w:rsidRPr="00F01381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4AC87C1A" w14:textId="77777777" w:rsidR="00EF3AB6" w:rsidRPr="00B72102" w:rsidRDefault="00EF3AB6" w:rsidP="00EF3A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084DD7F3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2D624B56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2EF0F5B7" w14:textId="77777777" w:rsidR="00EF3AB6" w:rsidRPr="0039018C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D0F2E4B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7A6FD1A7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ECAEEC7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A370C8E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6CE96944" w14:textId="77777777" w:rsidR="00EF3AB6" w:rsidRPr="0039018C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5178530F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10173BF2" w14:textId="77777777" w:rsidR="00EF3AB6" w:rsidRPr="0039018C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663700E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0FCEAB52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68F214A" w14:textId="77777777" w:rsidR="00EF3AB6" w:rsidRPr="0039018C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3BFCC5B6" w14:textId="77777777" w:rsidR="00EF3AB6" w:rsidRPr="00B72102" w:rsidRDefault="00EF3AB6" w:rsidP="00EF3A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6B39A8F0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1E12E684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56221C03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599728F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1ACCBF21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3BCD0D1C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47CC6E2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1E6B288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0A5BCA80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E7441BA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4D0A7A5D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260531CE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0547485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3306CD23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26F881BF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696418C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D5D646F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32E2E897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4601C2D8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C9CB814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34EA86A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6B9FB97B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99B8EC1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0FC071AF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64D60BCE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28FD7C0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354822B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3C1285EA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DA827C4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270A682A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554AE48E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52EF87F" w14:textId="77777777" w:rsidR="00EF3AB6" w:rsidRPr="0039018C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660002F7" w14:textId="77777777" w:rsidR="00EF3AB6" w:rsidRPr="00B72102" w:rsidRDefault="00EF3AB6" w:rsidP="00EF3A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297EADFA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7BE5070A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C4C05D1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2B87EE15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18C5563A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589A431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C6CE3AF" w14:textId="77777777" w:rsidR="00EF3AB6" w:rsidRDefault="00EF3AB6" w:rsidP="00EF3AB6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867A264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ACDACDF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F6DB8FC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F5E6A73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4267B86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35D6A91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1CE20EE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BD225A7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67FB2D51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2A06585D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5078BCC1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2EE1134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216D09B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004DA68D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3DFB1357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421B936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7CCB3537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1AC56EB3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3349C46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345BFBB4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47D3ECCD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8304818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5F4A8F78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4A6EC4C3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67F4256" w14:textId="77777777" w:rsidR="00EF3AB6" w:rsidRPr="00E8232E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2B209A63" w14:textId="77777777" w:rsidR="00EF3AB6" w:rsidRPr="00B72102" w:rsidRDefault="00EF3AB6" w:rsidP="00EF3A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lastRenderedPageBreak/>
        <w:t>Motivations:</w:t>
      </w:r>
    </w:p>
    <w:p w14:paraId="1CCF83D6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6001613D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FFC395A" w14:textId="77777777" w:rsidR="00EF3AB6" w:rsidRPr="00AA4814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7A310384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4560C647" w14:textId="77777777" w:rsidR="00EF3AB6" w:rsidRDefault="00EF3AB6" w:rsidP="00EF3AB6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2CA37E37" w14:textId="77777777" w:rsidR="00EF3AB6" w:rsidRPr="005324BC" w:rsidRDefault="00EF3AB6" w:rsidP="00EF3AB6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172DD774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54AF3DF4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1E8980C" w14:textId="77777777" w:rsidR="00EF3AB6" w:rsidRPr="005324BC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331DFF78" w14:textId="77777777" w:rsidR="00EF3AB6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20DE62C8" w14:textId="77777777" w:rsidR="00EF3AB6" w:rsidRPr="00D21259" w:rsidRDefault="00EF3AB6" w:rsidP="00EF3AB6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E805160" w14:textId="77777777" w:rsidR="00EF3AB6" w:rsidRDefault="00EF3AB6" w:rsidP="00EF3AB6">
      <w:pPr>
        <w:rPr>
          <w:rFonts w:ascii="Times New Roman" w:hAnsi="Times New Roman" w:cs="Times New Roman"/>
          <w:sz w:val="24"/>
          <w:szCs w:val="24"/>
        </w:rPr>
      </w:pPr>
    </w:p>
    <w:p w14:paraId="6BBE849F" w14:textId="77777777" w:rsidR="00EF3AB6" w:rsidRPr="001952E2" w:rsidRDefault="00EF3AB6" w:rsidP="00EF3AB6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678AB2D9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szCxMDcxtrQwsjBV0lEKTi0uzszPAykwrAUAhXEdCSwAAAA="/>
  </w:docVars>
  <w:rsids>
    <w:rsidRoot w:val="00FB3996"/>
    <w:rsid w:val="002053CA"/>
    <w:rsid w:val="00BD362A"/>
    <w:rsid w:val="00C234FB"/>
    <w:rsid w:val="00EF3AB6"/>
    <w:rsid w:val="00FB3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0E247"/>
  <w15:chartTrackingRefBased/>
  <w15:docId w15:val="{968F617D-2D6F-4F38-88D5-8258F4A88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A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214</Words>
  <Characters>1224</Characters>
  <Application>Microsoft Office Word</Application>
  <DocSecurity>0</DocSecurity>
  <Lines>10</Lines>
  <Paragraphs>2</Paragraphs>
  <ScaleCrop>false</ScaleCrop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4</cp:revision>
  <dcterms:created xsi:type="dcterms:W3CDTF">2023-02-10T02:08:00Z</dcterms:created>
  <dcterms:modified xsi:type="dcterms:W3CDTF">2023-02-10T02:19:00Z</dcterms:modified>
</cp:coreProperties>
</file>